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069304619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31E30E0F" w14:textId="4C5395F0" w:rsidR="00E36DB8" w:rsidRDefault="00E36DB8"/>
        <w:p w14:paraId="7686861D" w14:textId="7C7673EB" w:rsidR="00E36DB8" w:rsidRDefault="00E36DB8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6800886E" wp14:editId="777EC7FD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927AC1" w14:textId="62357DF4" w:rsidR="00E36DB8" w:rsidRDefault="00385682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000000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00000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36DB8">
                                      <w:rPr>
                                        <w:color w:val="000000" w:themeColor="accent1"/>
                                        <w:sz w:val="72"/>
                                        <w:szCs w:val="72"/>
                                      </w:rPr>
                                      <w:t>Sudoku Solve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000000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07C3241" w14:textId="7183B63E" w:rsidR="00E36DB8" w:rsidRDefault="00E36DB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000000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accent5" w:themeShade="80"/>
                                        <w:sz w:val="28"/>
                                        <w:szCs w:val="28"/>
                                      </w:rPr>
                                      <w:t>User Instruction Manual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000000" w:themeColor="accent5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7A0AFEA" w14:textId="2C7DA65C" w:rsidR="00E36DB8" w:rsidRDefault="009004A8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000000" w:themeColor="accent5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accent5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6800886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5A927AC1" w14:textId="62357DF4" w:rsidR="00E36DB8" w:rsidRDefault="00385682">
                          <w:pPr>
                            <w:pStyle w:val="NoSpacing"/>
                            <w:spacing w:before="40" w:after="560" w:line="216" w:lineRule="auto"/>
                            <w:rPr>
                              <w:color w:val="000000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00000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36DB8">
                                <w:rPr>
                                  <w:color w:val="000000" w:themeColor="accent1"/>
                                  <w:sz w:val="72"/>
                                  <w:szCs w:val="72"/>
                                </w:rPr>
                                <w:t>Sudoku Solve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000000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407C3241" w14:textId="7183B63E" w:rsidR="00E36DB8" w:rsidRDefault="00E36DB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000000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000000" w:themeColor="accent5" w:themeShade="80"/>
                                  <w:sz w:val="28"/>
                                  <w:szCs w:val="28"/>
                                </w:rPr>
                                <w:t>User Instruction Manual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000000" w:themeColor="accent5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7A0AFEA" w14:textId="2C7DA65C" w:rsidR="00E36DB8" w:rsidRDefault="009004A8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000000" w:themeColor="accent5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000000" w:themeColor="accent5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5CB218E" wp14:editId="6CD32D1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F0E4A8A" w14:textId="7F611FB6" w:rsidR="00E36DB8" w:rsidRDefault="00E36DB8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5CB218E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black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F0E4A8A" w14:textId="7F611FB6" w:rsidR="00E36DB8" w:rsidRDefault="00E36DB8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noProof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GB"/>
        </w:rPr>
        <w:id w:val="-13696037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EC4796B" w14:textId="5378AA6D" w:rsidR="00E36DB8" w:rsidRDefault="00E36DB8">
          <w:pPr>
            <w:pStyle w:val="TOCHeading"/>
          </w:pPr>
          <w:r>
            <w:t>Table of Contents</w:t>
          </w:r>
        </w:p>
        <w:p w14:paraId="20D6F37D" w14:textId="5F69AADF" w:rsidR="00E36DB8" w:rsidRDefault="00E36DB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854934" w:history="1">
            <w:r w:rsidRPr="00E037DA">
              <w:rPr>
                <w:rStyle w:val="Hyperlink"/>
                <w:noProof/>
              </w:rPr>
              <w:t>Download Visual 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54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D7920" w14:textId="032E97F4" w:rsidR="00E36DB8" w:rsidRDefault="0038568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45854943" w:history="1">
            <w:r w:rsidR="00E36DB8" w:rsidRPr="00E037DA">
              <w:rPr>
                <w:rStyle w:val="Hyperlink"/>
                <w:noProof/>
              </w:rPr>
              <w:t>Download Sudoku Solver</w:t>
            </w:r>
            <w:r w:rsidR="00E36DB8">
              <w:rPr>
                <w:noProof/>
                <w:webHidden/>
              </w:rPr>
              <w:tab/>
            </w:r>
            <w:r w:rsidR="00E36DB8">
              <w:rPr>
                <w:noProof/>
                <w:webHidden/>
              </w:rPr>
              <w:fldChar w:fldCharType="begin"/>
            </w:r>
            <w:r w:rsidR="00E36DB8">
              <w:rPr>
                <w:noProof/>
                <w:webHidden/>
              </w:rPr>
              <w:instrText xml:space="preserve"> PAGEREF _Toc45854943 \h </w:instrText>
            </w:r>
            <w:r w:rsidR="00E36DB8">
              <w:rPr>
                <w:noProof/>
                <w:webHidden/>
              </w:rPr>
            </w:r>
            <w:r w:rsidR="00E36DB8">
              <w:rPr>
                <w:noProof/>
                <w:webHidden/>
              </w:rPr>
              <w:fldChar w:fldCharType="separate"/>
            </w:r>
            <w:r w:rsidR="00E36DB8">
              <w:rPr>
                <w:noProof/>
                <w:webHidden/>
              </w:rPr>
              <w:t>10</w:t>
            </w:r>
            <w:r w:rsidR="00E36DB8">
              <w:rPr>
                <w:noProof/>
                <w:webHidden/>
              </w:rPr>
              <w:fldChar w:fldCharType="end"/>
            </w:r>
          </w:hyperlink>
        </w:p>
        <w:p w14:paraId="0272EC18" w14:textId="0F74AF77" w:rsidR="00E36DB8" w:rsidRPr="00E36DB8" w:rsidRDefault="00385682" w:rsidP="00E36DB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45854949" w:history="1">
            <w:r w:rsidR="00E36DB8" w:rsidRPr="00E037DA">
              <w:rPr>
                <w:rStyle w:val="Hyperlink"/>
                <w:noProof/>
              </w:rPr>
              <w:t>Using Sudoku Solver</w:t>
            </w:r>
            <w:r w:rsidR="00E36DB8">
              <w:rPr>
                <w:noProof/>
                <w:webHidden/>
              </w:rPr>
              <w:tab/>
            </w:r>
            <w:r w:rsidR="00E36DB8">
              <w:rPr>
                <w:noProof/>
                <w:webHidden/>
              </w:rPr>
              <w:fldChar w:fldCharType="begin"/>
            </w:r>
            <w:r w:rsidR="00E36DB8">
              <w:rPr>
                <w:noProof/>
                <w:webHidden/>
              </w:rPr>
              <w:instrText xml:space="preserve"> PAGEREF _Toc45854949 \h </w:instrText>
            </w:r>
            <w:r w:rsidR="00E36DB8">
              <w:rPr>
                <w:noProof/>
                <w:webHidden/>
              </w:rPr>
            </w:r>
            <w:r w:rsidR="00E36DB8">
              <w:rPr>
                <w:noProof/>
                <w:webHidden/>
              </w:rPr>
              <w:fldChar w:fldCharType="separate"/>
            </w:r>
            <w:r w:rsidR="00E36DB8">
              <w:rPr>
                <w:noProof/>
                <w:webHidden/>
              </w:rPr>
              <w:t>15</w:t>
            </w:r>
            <w:r w:rsidR="00E36DB8">
              <w:rPr>
                <w:noProof/>
                <w:webHidden/>
              </w:rPr>
              <w:fldChar w:fldCharType="end"/>
            </w:r>
          </w:hyperlink>
          <w:r w:rsidR="00E36DB8">
            <w:rPr>
              <w:b/>
              <w:bCs/>
              <w:noProof/>
            </w:rPr>
            <w:fldChar w:fldCharType="end"/>
          </w:r>
        </w:p>
      </w:sdtContent>
    </w:sdt>
    <w:p w14:paraId="5C5DB660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 w:val="32"/>
          <w:szCs w:val="32"/>
        </w:rPr>
      </w:pPr>
      <w:r>
        <w:br w:type="page"/>
      </w:r>
    </w:p>
    <w:p w14:paraId="64D549A1" w14:textId="0CEC3298" w:rsidR="00E36DB8" w:rsidRDefault="00E36DB8" w:rsidP="00E36DB8">
      <w:pPr>
        <w:pStyle w:val="Heading1"/>
        <w:spacing w:line="360" w:lineRule="auto"/>
        <w:jc w:val="center"/>
      </w:pPr>
      <w:bookmarkStart w:id="0" w:name="_Toc45854934"/>
      <w:r>
        <w:lastRenderedPageBreak/>
        <w:t>Download Visual Studio</w:t>
      </w:r>
      <w:bookmarkEnd w:id="0"/>
    </w:p>
    <w:p w14:paraId="7327709D" w14:textId="31304D85" w:rsidR="00E36DB8" w:rsidRDefault="00E36DB8" w:rsidP="00E36DB8">
      <w:pPr>
        <w:spacing w:line="360" w:lineRule="auto"/>
      </w:pPr>
    </w:p>
    <w:p w14:paraId="782EF1CF" w14:textId="20E0094B" w:rsidR="00E36DB8" w:rsidRDefault="00E36DB8" w:rsidP="00E36DB8">
      <w:pPr>
        <w:pStyle w:val="Heading2"/>
        <w:spacing w:line="360" w:lineRule="auto"/>
      </w:pPr>
      <w:bookmarkStart w:id="1" w:name="_Toc45854935"/>
      <w:r>
        <w:t>Step 1</w:t>
      </w:r>
      <w:bookmarkEnd w:id="1"/>
    </w:p>
    <w:p w14:paraId="1FF75E41" w14:textId="60FF92D7" w:rsidR="00E36DB8" w:rsidRPr="00E36DB8" w:rsidRDefault="00E36DB8" w:rsidP="00E36DB8">
      <w:pPr>
        <w:spacing w:line="360" w:lineRule="auto"/>
      </w:pPr>
      <w:r>
        <w:t>From your desktop PC or the taskbar, launch your search engine of choice.</w:t>
      </w:r>
    </w:p>
    <w:p w14:paraId="10994BAE" w14:textId="325E1C40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3B2C445" wp14:editId="0851F4D4">
            <wp:extent cx="5182042" cy="2914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71"/>
                    <a:stretch/>
                  </pic:blipFill>
                  <pic:spPr bwMode="auto">
                    <a:xfrm>
                      <a:off x="0" y="0"/>
                      <a:ext cx="5183394" cy="2915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DADA8" w14:textId="48944103" w:rsidR="00E36DB8" w:rsidRDefault="00E36DB8" w:rsidP="00E36DB8">
      <w:pPr>
        <w:pStyle w:val="NoSpacing"/>
        <w:spacing w:line="360" w:lineRule="auto"/>
        <w:jc w:val="center"/>
      </w:pPr>
      <w:r>
        <w:rPr>
          <w:noProof/>
        </w:rPr>
        <w:drawing>
          <wp:inline distT="0" distB="0" distL="0" distR="0" wp14:anchorId="40B6631A" wp14:editId="0AC7E9B9">
            <wp:extent cx="4558468" cy="3952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8626" cy="399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698E2" w14:textId="36A76E97" w:rsidR="00E36DB8" w:rsidRDefault="00E36DB8" w:rsidP="00561199">
      <w:pPr>
        <w:pStyle w:val="NoSpacing"/>
      </w:pPr>
    </w:p>
    <w:p w14:paraId="6AA6CC15" w14:textId="6ABFF4B0" w:rsidR="00E36DB8" w:rsidRDefault="00E36DB8" w:rsidP="00E36DB8">
      <w:pPr>
        <w:pStyle w:val="Heading2"/>
        <w:spacing w:line="360" w:lineRule="auto"/>
      </w:pPr>
      <w:bookmarkStart w:id="2" w:name="_Toc45854936"/>
      <w:r>
        <w:lastRenderedPageBreak/>
        <w:t>Step 2</w:t>
      </w:r>
      <w:bookmarkEnd w:id="2"/>
    </w:p>
    <w:p w14:paraId="27F5D5EE" w14:textId="77777777" w:rsidR="00476A2B" w:rsidRPr="00476A2B" w:rsidRDefault="00E36DB8" w:rsidP="00E36DB8">
      <w:pPr>
        <w:spacing w:line="360" w:lineRule="auto"/>
        <w:rPr>
          <w:noProof/>
        </w:rPr>
      </w:pPr>
      <w:r>
        <w:t>Once your search engine has launched, search for ‘</w:t>
      </w:r>
      <w:r>
        <w:rPr>
          <w:i/>
          <w:iCs/>
        </w:rPr>
        <w:t>Download Microsoft Visual Studio</w:t>
      </w:r>
      <w:r>
        <w:t xml:space="preserve">’ and select the first website or head over to </w:t>
      </w:r>
      <w:r w:rsidR="00476A2B">
        <w:fldChar w:fldCharType="begin"/>
      </w:r>
      <w:r w:rsidR="00476A2B">
        <w:instrText xml:space="preserve"> HYPERLINK "</w:instrText>
      </w:r>
      <w:r w:rsidR="00476A2B" w:rsidRPr="00476A2B">
        <w:instrText>https://visualstudio.microsoft.com/downloads/.</w:instrText>
      </w:r>
    </w:p>
    <w:p w14:paraId="1D1CE48E" w14:textId="4D814C6C" w:rsidR="00476A2B" w:rsidRPr="00153857" w:rsidRDefault="00476A2B" w:rsidP="00E36DB8">
      <w:pPr>
        <w:spacing w:line="360" w:lineRule="auto"/>
        <w:rPr>
          <w:rStyle w:val="Hyperlink"/>
          <w:noProof/>
        </w:rPr>
      </w:pPr>
      <w:r>
        <w:instrText xml:space="preserve">" </w:instrText>
      </w:r>
      <w:r>
        <w:fldChar w:fldCharType="separate"/>
      </w:r>
      <w:r w:rsidRPr="00153857">
        <w:rPr>
          <w:rStyle w:val="Hyperlink"/>
        </w:rPr>
        <w:t>https://visualstudio.microsoft.com/downloads/</w:t>
      </w:r>
    </w:p>
    <w:p w14:paraId="501DAC9F" w14:textId="7878CDEF" w:rsidR="00E36DB8" w:rsidRDefault="00476A2B" w:rsidP="00E36DB8">
      <w:pPr>
        <w:spacing w:line="360" w:lineRule="auto"/>
        <w:jc w:val="center"/>
        <w:rPr>
          <w:noProof/>
        </w:rPr>
      </w:pPr>
      <w:r>
        <w:fldChar w:fldCharType="end"/>
      </w:r>
    </w:p>
    <w:p w14:paraId="35CCA889" w14:textId="24F46D9B" w:rsidR="00561199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C405C3F" wp14:editId="28C727D3">
            <wp:extent cx="5456055" cy="24860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8786" b="65330"/>
                    <a:stretch/>
                  </pic:blipFill>
                  <pic:spPr bwMode="auto">
                    <a:xfrm>
                      <a:off x="0" y="0"/>
                      <a:ext cx="5479169" cy="2496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98378" w14:textId="7FE9DFD6" w:rsidR="00E36DB8" w:rsidRDefault="00E36DB8">
      <w:r>
        <w:br w:type="page"/>
      </w:r>
    </w:p>
    <w:p w14:paraId="4A3D123F" w14:textId="5F84407E" w:rsidR="00E36DB8" w:rsidRDefault="00E36DB8" w:rsidP="00E36DB8">
      <w:pPr>
        <w:pStyle w:val="Heading2"/>
        <w:spacing w:line="360" w:lineRule="auto"/>
      </w:pPr>
      <w:bookmarkStart w:id="3" w:name="_Toc45854937"/>
      <w:r>
        <w:lastRenderedPageBreak/>
        <w:t>Step 3</w:t>
      </w:r>
      <w:bookmarkEnd w:id="3"/>
    </w:p>
    <w:p w14:paraId="75E25EEB" w14:textId="0C5DDDD0" w:rsidR="00E36DB8" w:rsidRDefault="00E36DB8" w:rsidP="00E36DB8">
      <w:pPr>
        <w:spacing w:line="360" w:lineRule="auto"/>
      </w:pPr>
      <w:r>
        <w:t>After the website has loaded click on the free download option under Community and wait for the download to complete.</w:t>
      </w:r>
    </w:p>
    <w:p w14:paraId="0C823D11" w14:textId="6194C7CB" w:rsidR="00561199" w:rsidRDefault="00561199" w:rsidP="00E36DB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7265B7D2" wp14:editId="5B02A3FC">
            <wp:extent cx="5943600" cy="2683200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8115" t="17488" r="18568" b="29740"/>
                    <a:stretch/>
                  </pic:blipFill>
                  <pic:spPr bwMode="auto">
                    <a:xfrm>
                      <a:off x="0" y="0"/>
                      <a:ext cx="5954584" cy="2688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E4A8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23C193BC" w14:textId="5590E476" w:rsidR="00E36DB8" w:rsidRDefault="00E36DB8" w:rsidP="00E36DB8">
      <w:pPr>
        <w:pStyle w:val="Heading2"/>
        <w:spacing w:line="360" w:lineRule="auto"/>
      </w:pPr>
      <w:bookmarkStart w:id="4" w:name="_Toc45854938"/>
      <w:r>
        <w:lastRenderedPageBreak/>
        <w:t>Step 4</w:t>
      </w:r>
      <w:bookmarkEnd w:id="4"/>
    </w:p>
    <w:p w14:paraId="32995E35" w14:textId="66993A5A" w:rsidR="00E36DB8" w:rsidRPr="00E36DB8" w:rsidRDefault="00E36DB8" w:rsidP="00E36DB8">
      <w:pPr>
        <w:spacing w:line="360" w:lineRule="auto"/>
      </w:pPr>
      <w:r>
        <w:t>After the installation is complete launch the exe file</w:t>
      </w:r>
      <w:r w:rsidR="00385682">
        <w:t xml:space="preserve"> from the download bar</w:t>
      </w:r>
      <w:r>
        <w:t>.</w:t>
      </w:r>
    </w:p>
    <w:p w14:paraId="756EEEB2" w14:textId="77777777" w:rsidR="00E36DB8" w:rsidRDefault="00E36DB8" w:rsidP="00E36DB8">
      <w:pPr>
        <w:spacing w:line="360" w:lineRule="auto"/>
        <w:rPr>
          <w:noProof/>
        </w:rPr>
      </w:pPr>
    </w:p>
    <w:p w14:paraId="2B7ADEC6" w14:textId="0F899109" w:rsidR="00561199" w:rsidRDefault="00561199" w:rsidP="00E36DB8">
      <w:pPr>
        <w:spacing w:line="276" w:lineRule="auto"/>
      </w:pPr>
      <w:r>
        <w:rPr>
          <w:noProof/>
        </w:rPr>
        <w:drawing>
          <wp:inline distT="0" distB="0" distL="0" distR="0" wp14:anchorId="1F7C6B96" wp14:editId="741EC172">
            <wp:extent cx="5326343" cy="225742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t="78658" r="72724"/>
                    <a:stretch/>
                  </pic:blipFill>
                  <pic:spPr bwMode="auto">
                    <a:xfrm>
                      <a:off x="0" y="0"/>
                      <a:ext cx="5411733" cy="2293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468226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2B8DB45A" w14:textId="7E6B7A1C" w:rsidR="00E36DB8" w:rsidRDefault="00E36DB8" w:rsidP="00E36DB8">
      <w:pPr>
        <w:pStyle w:val="Heading2"/>
        <w:spacing w:line="360" w:lineRule="auto"/>
      </w:pPr>
      <w:bookmarkStart w:id="5" w:name="_Toc45854939"/>
      <w:r>
        <w:lastRenderedPageBreak/>
        <w:t>Step 5</w:t>
      </w:r>
      <w:bookmarkEnd w:id="5"/>
    </w:p>
    <w:p w14:paraId="7C3873E3" w14:textId="3E9A8C22" w:rsidR="00E36DB8" w:rsidRPr="00E36DB8" w:rsidRDefault="00E36DB8" w:rsidP="00E36DB8">
      <w:pPr>
        <w:spacing w:line="360" w:lineRule="auto"/>
      </w:pPr>
      <w:r>
        <w:t>Once the Visual Studio installer screen launches, click on continue.</w:t>
      </w:r>
    </w:p>
    <w:p w14:paraId="4780E137" w14:textId="012383C5" w:rsidR="00561199" w:rsidRDefault="00561199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F9CF890" wp14:editId="73F894C2">
            <wp:extent cx="4572000" cy="2667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11D6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16BEEFD2" w14:textId="415EB70C" w:rsidR="00E36DB8" w:rsidRDefault="00E36DB8" w:rsidP="00E36DB8">
      <w:pPr>
        <w:pStyle w:val="Heading2"/>
        <w:spacing w:line="360" w:lineRule="auto"/>
      </w:pPr>
      <w:bookmarkStart w:id="6" w:name="_Toc45854940"/>
      <w:r>
        <w:lastRenderedPageBreak/>
        <w:t>Step 6</w:t>
      </w:r>
      <w:bookmarkEnd w:id="6"/>
    </w:p>
    <w:p w14:paraId="4A82CB52" w14:textId="2F37063F" w:rsidR="00E36DB8" w:rsidRDefault="00E36DB8" w:rsidP="00E36DB8">
      <w:pPr>
        <w:spacing w:line="360" w:lineRule="auto"/>
      </w:pPr>
      <w:r>
        <w:t>Wait for Visual Studio to download the required files.</w:t>
      </w:r>
    </w:p>
    <w:p w14:paraId="38C214FE" w14:textId="4EDBC90E" w:rsidR="00561199" w:rsidRDefault="00561199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FEBE560" wp14:editId="37CB616D">
            <wp:extent cx="4572000" cy="2667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F00D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60BD0B54" w14:textId="71F63C08" w:rsidR="00E36DB8" w:rsidRDefault="00E36DB8" w:rsidP="00E36DB8">
      <w:pPr>
        <w:pStyle w:val="Heading2"/>
        <w:spacing w:line="360" w:lineRule="auto"/>
      </w:pPr>
      <w:bookmarkStart w:id="7" w:name="_Toc45854941"/>
      <w:r>
        <w:lastRenderedPageBreak/>
        <w:t>Step 7</w:t>
      </w:r>
      <w:bookmarkEnd w:id="7"/>
    </w:p>
    <w:p w14:paraId="4A8775C7" w14:textId="182EE91A" w:rsidR="00E36DB8" w:rsidRDefault="00E36DB8" w:rsidP="00E36DB8">
      <w:pPr>
        <w:spacing w:line="360" w:lineRule="auto"/>
      </w:pPr>
      <w:r>
        <w:t>After the previous installation, you will be able to download the selected tools that Visual Studio offers. For Sudoku Solver you will need to select:</w:t>
      </w:r>
    </w:p>
    <w:p w14:paraId="6D581167" w14:textId="4790E64B" w:rsidR="00E36DB8" w:rsidRDefault="00E36DB8" w:rsidP="00E36DB8">
      <w:pPr>
        <w:pStyle w:val="ListParagraph"/>
        <w:numPr>
          <w:ilvl w:val="0"/>
          <w:numId w:val="1"/>
        </w:numPr>
        <w:spacing w:line="360" w:lineRule="auto"/>
      </w:pPr>
      <w:r>
        <w:t>APS.NET and web development</w:t>
      </w:r>
    </w:p>
    <w:p w14:paraId="1CDFB1AD" w14:textId="04603B07" w:rsidR="00E36DB8" w:rsidRPr="00E36DB8" w:rsidRDefault="00E36DB8" w:rsidP="00E36DB8">
      <w:pPr>
        <w:pStyle w:val="ListParagraph"/>
        <w:numPr>
          <w:ilvl w:val="0"/>
          <w:numId w:val="1"/>
        </w:numPr>
        <w:spacing w:line="360" w:lineRule="auto"/>
      </w:pPr>
      <w:r>
        <w:t>.NET desktop development</w:t>
      </w:r>
    </w:p>
    <w:p w14:paraId="1DFAF67E" w14:textId="749FFEE9" w:rsidR="00561199" w:rsidRDefault="00530409" w:rsidP="00E36DB8">
      <w:pPr>
        <w:spacing w:line="360" w:lineRule="auto"/>
      </w:pPr>
      <w:r>
        <w:rPr>
          <w:noProof/>
        </w:rPr>
        <w:drawing>
          <wp:inline distT="0" distB="0" distL="0" distR="0" wp14:anchorId="51654F20" wp14:editId="5DE909A9">
            <wp:extent cx="5514622" cy="3357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691" t="8889" r="33027" b="19909"/>
                    <a:stretch/>
                  </pic:blipFill>
                  <pic:spPr bwMode="auto">
                    <a:xfrm>
                      <a:off x="0" y="0"/>
                      <a:ext cx="5533365" cy="3368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A41A1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1BF05411" w14:textId="77777777" w:rsidR="00E36DB8" w:rsidRDefault="00E36DB8" w:rsidP="00E36DB8">
      <w:pPr>
        <w:pStyle w:val="Heading2"/>
        <w:spacing w:line="360" w:lineRule="auto"/>
      </w:pPr>
      <w:bookmarkStart w:id="8" w:name="_Toc45854942"/>
      <w:r>
        <w:lastRenderedPageBreak/>
        <w:t>Step 8</w:t>
      </w:r>
      <w:bookmarkEnd w:id="8"/>
    </w:p>
    <w:p w14:paraId="77E8CF20" w14:textId="4D43D370" w:rsidR="00E36DB8" w:rsidRDefault="00E36DB8" w:rsidP="00E36DB8">
      <w:pPr>
        <w:spacing w:line="360" w:lineRule="auto"/>
        <w:rPr>
          <w:noProof/>
        </w:rPr>
      </w:pPr>
      <w:r>
        <w:rPr>
          <w:noProof/>
        </w:rPr>
        <w:t>Then click install and wait for the installation to complete. Once complete you will be prompted to reboot your PC</w:t>
      </w:r>
      <w:r w:rsidR="00385682">
        <w:rPr>
          <w:noProof/>
        </w:rPr>
        <w:t>.</w:t>
      </w:r>
    </w:p>
    <w:p w14:paraId="3B5EAB1A" w14:textId="7113C1E1" w:rsidR="00E36DB8" w:rsidRDefault="00E36DB8" w:rsidP="00E36DB8">
      <w:pPr>
        <w:spacing w:line="360" w:lineRule="auto"/>
        <w:jc w:val="center"/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rPr>
          <w:noProof/>
        </w:rPr>
        <w:drawing>
          <wp:inline distT="0" distB="0" distL="0" distR="0" wp14:anchorId="60A599D7" wp14:editId="5A4D69B3">
            <wp:extent cx="5507355" cy="3143036"/>
            <wp:effectExtent l="0" t="0" r="0" b="635"/>
            <wp:docPr id="31" name="Picture 31" descr="Installing Microsoft Visual Studio* 2017 for Use with Intel® Compil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ing Microsoft Visual Studio* 2017 for Use with Intel® Compiler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124" t="66002" r="-1" b="1"/>
                    <a:stretch/>
                  </pic:blipFill>
                  <pic:spPr bwMode="auto">
                    <a:xfrm>
                      <a:off x="0" y="0"/>
                      <a:ext cx="5544617" cy="3164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7640A6F9" w14:textId="49628CF3" w:rsidR="00E36DB8" w:rsidRDefault="00E36DB8" w:rsidP="00E36DB8">
      <w:pPr>
        <w:pStyle w:val="Heading1"/>
        <w:spacing w:line="360" w:lineRule="auto"/>
        <w:jc w:val="center"/>
      </w:pPr>
      <w:bookmarkStart w:id="9" w:name="_Toc45854943"/>
      <w:r>
        <w:lastRenderedPageBreak/>
        <w:t>Download Sudoku Solver</w:t>
      </w:r>
      <w:bookmarkEnd w:id="9"/>
    </w:p>
    <w:p w14:paraId="35062194" w14:textId="3BA3377C" w:rsidR="00E36DB8" w:rsidRDefault="00E36DB8" w:rsidP="00E36DB8">
      <w:pPr>
        <w:pStyle w:val="Heading2"/>
        <w:spacing w:line="360" w:lineRule="auto"/>
      </w:pPr>
      <w:bookmarkStart w:id="10" w:name="_Toc45854944"/>
      <w:r>
        <w:t>Step 1</w:t>
      </w:r>
      <w:bookmarkEnd w:id="10"/>
    </w:p>
    <w:p w14:paraId="7F945FD8" w14:textId="1E4361D6" w:rsidR="00E36DB8" w:rsidRPr="00E36DB8" w:rsidRDefault="00E36DB8" w:rsidP="00E36DB8">
      <w:pPr>
        <w:spacing w:line="360" w:lineRule="auto"/>
      </w:pPr>
      <w:r>
        <w:t>From your search engine head to the following link:</w:t>
      </w:r>
    </w:p>
    <w:p w14:paraId="39032B01" w14:textId="24089AD9" w:rsidR="00530409" w:rsidRDefault="00385682" w:rsidP="00E36DB8">
      <w:pPr>
        <w:spacing w:line="360" w:lineRule="auto"/>
      </w:pPr>
      <w:hyperlink r:id="rId16" w:history="1">
        <w:r w:rsidR="00E36DB8" w:rsidRPr="00153857">
          <w:rPr>
            <w:rStyle w:val="Hyperlink"/>
          </w:rPr>
          <w:t>https://github.com/LiamBrookes/Sudoku-Solver</w:t>
        </w:r>
      </w:hyperlink>
    </w:p>
    <w:p w14:paraId="0193DE04" w14:textId="2E2BA69A" w:rsidR="00E36DB8" w:rsidRDefault="00E36DB8" w:rsidP="00E36DB8">
      <w:pPr>
        <w:spacing w:line="276" w:lineRule="auto"/>
      </w:pPr>
      <w:r>
        <w:rPr>
          <w:noProof/>
        </w:rPr>
        <w:drawing>
          <wp:inline distT="0" distB="0" distL="0" distR="0" wp14:anchorId="1031D3BD" wp14:editId="62631975">
            <wp:extent cx="5731510" cy="31045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33D0F" w14:textId="43F44A12" w:rsidR="00E36DB8" w:rsidRDefault="00E36DB8">
      <w:r>
        <w:br w:type="page"/>
      </w:r>
    </w:p>
    <w:p w14:paraId="0DCA5B80" w14:textId="002A086E" w:rsidR="00E36DB8" w:rsidRDefault="00E36DB8" w:rsidP="00E36DB8">
      <w:pPr>
        <w:pStyle w:val="Heading2"/>
        <w:spacing w:line="360" w:lineRule="auto"/>
      </w:pPr>
      <w:bookmarkStart w:id="11" w:name="_Toc45854945"/>
      <w:r>
        <w:lastRenderedPageBreak/>
        <w:t>Step 2</w:t>
      </w:r>
      <w:bookmarkEnd w:id="11"/>
    </w:p>
    <w:p w14:paraId="67921D34" w14:textId="3223A5C3" w:rsidR="00E36DB8" w:rsidRPr="00E36DB8" w:rsidRDefault="00E36DB8" w:rsidP="00E36DB8">
      <w:pPr>
        <w:spacing w:line="360" w:lineRule="auto"/>
      </w:pPr>
      <w:r>
        <w:t>Once on the GitHub page, click on the download ‘Code’ button and then click on the ‘Download ZIP’ option.</w:t>
      </w:r>
    </w:p>
    <w:p w14:paraId="0AA23DBC" w14:textId="5BB12716" w:rsidR="00E36DB8" w:rsidRDefault="00E36DB8" w:rsidP="00E36DB8">
      <w:pPr>
        <w:spacing w:line="276" w:lineRule="auto"/>
      </w:pPr>
      <w:r>
        <w:rPr>
          <w:noProof/>
        </w:rPr>
        <w:drawing>
          <wp:inline distT="0" distB="0" distL="0" distR="0" wp14:anchorId="7F495BA0" wp14:editId="6AB54571">
            <wp:extent cx="5867400" cy="2505869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7782" t="44794" r="34356" b="17468"/>
                    <a:stretch/>
                  </pic:blipFill>
                  <pic:spPr bwMode="auto">
                    <a:xfrm>
                      <a:off x="0" y="0"/>
                      <a:ext cx="5915307" cy="2526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80457" w14:textId="77777777" w:rsidR="00E36DB8" w:rsidRDefault="00E36DB8">
      <w:pPr>
        <w:rPr>
          <w:rFonts w:asciiTheme="majorHAnsi" w:eastAsiaTheme="majorEastAsia" w:hAnsiTheme="majorHAnsi" w:cstheme="majorBidi"/>
          <w:b/>
          <w:color w:val="000000" w:themeColor="accent1" w:themeShade="BF"/>
          <w:szCs w:val="26"/>
        </w:rPr>
      </w:pPr>
      <w:r>
        <w:br w:type="page"/>
      </w:r>
    </w:p>
    <w:p w14:paraId="46BC9BD6" w14:textId="26C53892" w:rsidR="00E36DB8" w:rsidRDefault="00E36DB8" w:rsidP="00E36DB8">
      <w:pPr>
        <w:pStyle w:val="Heading2"/>
        <w:spacing w:line="360" w:lineRule="auto"/>
      </w:pPr>
      <w:bookmarkStart w:id="12" w:name="_Toc45854946"/>
      <w:r>
        <w:lastRenderedPageBreak/>
        <w:t>Step 3</w:t>
      </w:r>
      <w:bookmarkEnd w:id="12"/>
    </w:p>
    <w:p w14:paraId="28592948" w14:textId="46E40485" w:rsidR="00E36DB8" w:rsidRDefault="00E36DB8" w:rsidP="00E36DB8">
      <w:pPr>
        <w:spacing w:line="360" w:lineRule="auto"/>
        <w:rPr>
          <w:noProof/>
        </w:rPr>
      </w:pPr>
      <w:r>
        <w:rPr>
          <w:noProof/>
        </w:rPr>
        <w:t>Wait for the file to install.</w:t>
      </w:r>
    </w:p>
    <w:p w14:paraId="324B2783" w14:textId="7D14F71E" w:rsidR="00E36DB8" w:rsidRDefault="00E36DB8" w:rsidP="00E36DB8">
      <w:pPr>
        <w:spacing w:line="360" w:lineRule="auto"/>
      </w:pPr>
      <w:r>
        <w:rPr>
          <w:noProof/>
        </w:rPr>
        <w:drawing>
          <wp:inline distT="0" distB="0" distL="0" distR="0" wp14:anchorId="5408153A" wp14:editId="04A48653">
            <wp:extent cx="3641090" cy="65719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95681" r="87038"/>
                    <a:stretch/>
                  </pic:blipFill>
                  <pic:spPr bwMode="auto">
                    <a:xfrm>
                      <a:off x="0" y="0"/>
                      <a:ext cx="3661542" cy="660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E3DC0" w14:textId="0F0C226F" w:rsidR="00E36DB8" w:rsidRDefault="00E36DB8">
      <w:r>
        <w:br w:type="page"/>
      </w:r>
    </w:p>
    <w:p w14:paraId="5F91A801" w14:textId="69E67396" w:rsidR="00E36DB8" w:rsidRDefault="00E36DB8" w:rsidP="00E36DB8">
      <w:pPr>
        <w:pStyle w:val="Heading2"/>
        <w:spacing w:line="360" w:lineRule="auto"/>
      </w:pPr>
      <w:bookmarkStart w:id="13" w:name="_Toc45854947"/>
      <w:r>
        <w:lastRenderedPageBreak/>
        <w:t>Step 4</w:t>
      </w:r>
      <w:bookmarkEnd w:id="13"/>
    </w:p>
    <w:p w14:paraId="535BC25C" w14:textId="4E5292D2" w:rsidR="00E36DB8" w:rsidRDefault="00E36DB8" w:rsidP="00E36DB8">
      <w:pPr>
        <w:spacing w:line="360" w:lineRule="auto"/>
      </w:pPr>
      <w:r>
        <w:t xml:space="preserve">Once the file </w:t>
      </w:r>
      <w:r w:rsidR="00385682">
        <w:t>has</w:t>
      </w:r>
      <w:r>
        <w:t xml:space="preserve"> downloaded move it to a suitable location</w:t>
      </w:r>
      <w:r w:rsidR="00385682">
        <w:t>,</w:t>
      </w:r>
      <w:r>
        <w:t xml:space="preserve"> then right-click on it and select extract.</w:t>
      </w:r>
    </w:p>
    <w:p w14:paraId="593F7A0F" w14:textId="364A890D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9ACBD76" wp14:editId="16CE457E">
            <wp:extent cx="2780875" cy="3993515"/>
            <wp:effectExtent l="0" t="0" r="63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6686" r="40007" b="36300"/>
                    <a:stretch/>
                  </pic:blipFill>
                  <pic:spPr bwMode="auto">
                    <a:xfrm>
                      <a:off x="0" y="0"/>
                      <a:ext cx="2785862" cy="4000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88067" w14:textId="35736DC3" w:rsidR="00E36DB8" w:rsidRDefault="00E36DB8">
      <w:r>
        <w:br w:type="page"/>
      </w:r>
    </w:p>
    <w:p w14:paraId="2846A935" w14:textId="10343408" w:rsidR="00E36DB8" w:rsidRDefault="00E36DB8" w:rsidP="00E36DB8">
      <w:pPr>
        <w:pStyle w:val="Heading2"/>
        <w:spacing w:line="360" w:lineRule="auto"/>
      </w:pPr>
      <w:bookmarkStart w:id="14" w:name="_Toc45854948"/>
      <w:r>
        <w:lastRenderedPageBreak/>
        <w:t>Step 5</w:t>
      </w:r>
      <w:bookmarkEnd w:id="14"/>
    </w:p>
    <w:p w14:paraId="3DBCBE2C" w14:textId="7DF63CF4" w:rsidR="00E36DB8" w:rsidRPr="00E36DB8" w:rsidRDefault="00E36DB8" w:rsidP="00E36DB8">
      <w:pPr>
        <w:spacing w:line="360" w:lineRule="auto"/>
      </w:pPr>
      <w:r>
        <w:t>Once the contents have been extracted open the file, double click on ‘Sudoku-Solver-master’ and then right-click on the Visual Studio solution and go to open with and then select your visual studio version of choice.</w:t>
      </w:r>
    </w:p>
    <w:p w14:paraId="6602D1DE" w14:textId="3F3AEE08" w:rsidR="00E36DB8" w:rsidRDefault="00E36DB8" w:rsidP="00E36DB8">
      <w:pPr>
        <w:spacing w:line="276" w:lineRule="auto"/>
      </w:pPr>
      <w:r>
        <w:rPr>
          <w:noProof/>
        </w:rPr>
        <w:drawing>
          <wp:inline distT="0" distB="0" distL="0" distR="0" wp14:anchorId="166BA360" wp14:editId="34B304B1">
            <wp:extent cx="5762625" cy="360837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46699" r="17737" b="25775"/>
                    <a:stretch/>
                  </pic:blipFill>
                  <pic:spPr bwMode="auto">
                    <a:xfrm>
                      <a:off x="0" y="0"/>
                      <a:ext cx="5786065" cy="362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CA7721" w14:textId="36BF9EDD" w:rsidR="00E36DB8" w:rsidRDefault="00E36DB8">
      <w:r>
        <w:br w:type="page"/>
      </w:r>
    </w:p>
    <w:p w14:paraId="0D966148" w14:textId="2AEA38B8" w:rsidR="00E36DB8" w:rsidRPr="00E36DB8" w:rsidRDefault="00E36DB8" w:rsidP="00E36DB8">
      <w:pPr>
        <w:pStyle w:val="Heading1"/>
        <w:spacing w:line="360" w:lineRule="auto"/>
        <w:jc w:val="center"/>
      </w:pPr>
      <w:bookmarkStart w:id="15" w:name="_Toc45854949"/>
      <w:r>
        <w:lastRenderedPageBreak/>
        <w:t>Using Sudoku Solver</w:t>
      </w:r>
      <w:bookmarkEnd w:id="15"/>
    </w:p>
    <w:p w14:paraId="703E4C10" w14:textId="65AF7664" w:rsidR="00E36DB8" w:rsidRDefault="00E36DB8" w:rsidP="00E36DB8">
      <w:pPr>
        <w:pStyle w:val="Heading2"/>
        <w:spacing w:line="360" w:lineRule="auto"/>
      </w:pPr>
      <w:bookmarkStart w:id="16" w:name="_Toc45854950"/>
      <w:r>
        <w:t>Step 1</w:t>
      </w:r>
      <w:bookmarkEnd w:id="16"/>
    </w:p>
    <w:p w14:paraId="03657065" w14:textId="0C76859E" w:rsidR="00E36DB8" w:rsidRDefault="00E36DB8" w:rsidP="00E36DB8">
      <w:pPr>
        <w:spacing w:line="360" w:lineRule="auto"/>
      </w:pPr>
      <w:r>
        <w:t xml:space="preserve">After launching Sudoku Solver in Visual Studio, click on the drop-down menu at the top and select the web browser you would like to launch </w:t>
      </w:r>
      <w:r w:rsidR="00385682">
        <w:t xml:space="preserve">sudoku solver </w:t>
      </w:r>
      <w:r>
        <w:t>with.</w:t>
      </w:r>
      <w:bookmarkStart w:id="17" w:name="_GoBack"/>
      <w:bookmarkEnd w:id="17"/>
    </w:p>
    <w:p w14:paraId="5A1D94D6" w14:textId="70F09BA7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43B150F" wp14:editId="49062520">
            <wp:extent cx="4105275" cy="2508779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56171" r="28872" b="69535"/>
                    <a:stretch/>
                  </pic:blipFill>
                  <pic:spPr bwMode="auto">
                    <a:xfrm>
                      <a:off x="0" y="0"/>
                      <a:ext cx="4131024" cy="2524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0586B" w14:textId="49C00D81" w:rsidR="00E36DB8" w:rsidRDefault="00E36DB8" w:rsidP="00E36DB8">
      <w:pPr>
        <w:spacing w:line="360" w:lineRule="auto"/>
        <w:jc w:val="center"/>
      </w:pPr>
    </w:p>
    <w:p w14:paraId="67D2F2CA" w14:textId="22B922ED" w:rsidR="00E36DB8" w:rsidRDefault="00E36DB8" w:rsidP="00E36DB8">
      <w:pPr>
        <w:spacing w:line="360" w:lineRule="auto"/>
        <w:jc w:val="center"/>
      </w:pPr>
    </w:p>
    <w:p w14:paraId="337D9505" w14:textId="73CAC01F" w:rsidR="00E36DB8" w:rsidRDefault="00E36DB8" w:rsidP="00E36DB8">
      <w:pPr>
        <w:spacing w:line="360" w:lineRule="auto"/>
        <w:jc w:val="center"/>
      </w:pPr>
    </w:p>
    <w:p w14:paraId="44396743" w14:textId="693B54DF" w:rsidR="00E36DB8" w:rsidRDefault="00E36DB8" w:rsidP="00E36DB8">
      <w:pPr>
        <w:spacing w:line="360" w:lineRule="auto"/>
        <w:jc w:val="center"/>
      </w:pPr>
    </w:p>
    <w:p w14:paraId="2433DF8E" w14:textId="75141DAE" w:rsidR="00E36DB8" w:rsidRDefault="00E36DB8" w:rsidP="00E36DB8">
      <w:pPr>
        <w:spacing w:line="360" w:lineRule="auto"/>
        <w:jc w:val="center"/>
      </w:pPr>
    </w:p>
    <w:p w14:paraId="1FC386E9" w14:textId="2B1B654C" w:rsidR="00E36DB8" w:rsidRDefault="00E36DB8" w:rsidP="00E36DB8">
      <w:pPr>
        <w:spacing w:line="360" w:lineRule="auto"/>
        <w:jc w:val="center"/>
      </w:pPr>
    </w:p>
    <w:p w14:paraId="5509E77B" w14:textId="78022F79" w:rsidR="00E36DB8" w:rsidRDefault="00E36DB8">
      <w:r>
        <w:br w:type="page"/>
      </w:r>
    </w:p>
    <w:p w14:paraId="06E43457" w14:textId="5371C18E" w:rsidR="00E36DB8" w:rsidRDefault="00E36DB8" w:rsidP="00E36DB8">
      <w:pPr>
        <w:pStyle w:val="Heading2"/>
        <w:spacing w:line="360" w:lineRule="auto"/>
      </w:pPr>
      <w:bookmarkStart w:id="18" w:name="_Toc45854951"/>
      <w:r>
        <w:lastRenderedPageBreak/>
        <w:t>Step 2</w:t>
      </w:r>
      <w:bookmarkEnd w:id="18"/>
    </w:p>
    <w:p w14:paraId="4E1B489D" w14:textId="2EB620E6" w:rsidR="00E36DB8" w:rsidRPr="00E36DB8" w:rsidRDefault="00E36DB8" w:rsidP="00E36DB8">
      <w:pPr>
        <w:spacing w:line="360" w:lineRule="auto"/>
      </w:pPr>
      <w:r>
        <w:t>Once the web browser launches, click on the sudoku solver tab on the navigation bar located at the top.</w:t>
      </w:r>
    </w:p>
    <w:p w14:paraId="712644DD" w14:textId="3F5ABFF9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C86B00" wp14:editId="0FB21EF8">
            <wp:extent cx="4181475" cy="3896374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8945" t="6136" r="59118" b="56126"/>
                    <a:stretch/>
                  </pic:blipFill>
                  <pic:spPr bwMode="auto">
                    <a:xfrm>
                      <a:off x="0" y="0"/>
                      <a:ext cx="4189342" cy="3903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38FEC" w14:textId="1811AFAA" w:rsidR="00E36DB8" w:rsidRDefault="00E36DB8">
      <w:r>
        <w:br w:type="page"/>
      </w:r>
    </w:p>
    <w:p w14:paraId="798CBA16" w14:textId="6B4D4D7C" w:rsidR="00E36DB8" w:rsidRDefault="00E36DB8" w:rsidP="00E36DB8">
      <w:pPr>
        <w:pStyle w:val="Heading2"/>
        <w:spacing w:line="360" w:lineRule="auto"/>
      </w:pPr>
      <w:bookmarkStart w:id="19" w:name="_Toc45854952"/>
      <w:r>
        <w:lastRenderedPageBreak/>
        <w:t>Step 3</w:t>
      </w:r>
      <w:bookmarkEnd w:id="19"/>
    </w:p>
    <w:p w14:paraId="0FA287CF" w14:textId="67A35702" w:rsidR="00E36DB8" w:rsidRPr="00E36DB8" w:rsidRDefault="00E36DB8" w:rsidP="00E36DB8">
      <w:pPr>
        <w:spacing w:line="360" w:lineRule="auto"/>
      </w:pPr>
      <w:r>
        <w:t>When on the sudoku solver page start to enter your problem into the corresponding locations leave any unknown values as 0, or you can generate a problem for demonstration purposes by click on the ‘Generate’ button.</w:t>
      </w:r>
    </w:p>
    <w:p w14:paraId="1B94D0D2" w14:textId="004DE23D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0FA8B04" wp14:editId="112FA157">
            <wp:extent cx="3152775" cy="2964180"/>
            <wp:effectExtent l="0" t="0" r="952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39177" t="12764" r="39188" b="49682"/>
                    <a:stretch/>
                  </pic:blipFill>
                  <pic:spPr bwMode="auto">
                    <a:xfrm>
                      <a:off x="0" y="0"/>
                      <a:ext cx="3190139" cy="2999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CF0F6" w14:textId="24060276" w:rsidR="00E36DB8" w:rsidRDefault="00E36DB8">
      <w:r>
        <w:br w:type="page"/>
      </w:r>
    </w:p>
    <w:p w14:paraId="159929AF" w14:textId="00D50628" w:rsidR="00E36DB8" w:rsidRDefault="00E36DB8" w:rsidP="00E36DB8">
      <w:pPr>
        <w:pStyle w:val="Heading2"/>
        <w:spacing w:line="360" w:lineRule="auto"/>
      </w:pPr>
      <w:bookmarkStart w:id="20" w:name="_Toc45854953"/>
      <w:r>
        <w:lastRenderedPageBreak/>
        <w:t>Step 4</w:t>
      </w:r>
      <w:bookmarkEnd w:id="20"/>
    </w:p>
    <w:p w14:paraId="0759EC73" w14:textId="6BC66BCB" w:rsidR="00E36DB8" w:rsidRPr="00E36DB8" w:rsidRDefault="00E36DB8" w:rsidP="00E36DB8">
      <w:pPr>
        <w:spacing w:line="360" w:lineRule="auto"/>
      </w:pPr>
      <w:r>
        <w:t xml:space="preserve">Once you have either </w:t>
      </w:r>
      <w:proofErr w:type="spellStart"/>
      <w:r>
        <w:t>ented</w:t>
      </w:r>
      <w:proofErr w:type="spellEnd"/>
      <w:r>
        <w:t xml:space="preserve"> in your problem or generated one, click solve.</w:t>
      </w:r>
    </w:p>
    <w:p w14:paraId="5F9091CF" w14:textId="36222F87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2204CF0" wp14:editId="45F56C64">
            <wp:extent cx="3353779" cy="26193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9220" t="12273" r="38012" b="54899"/>
                    <a:stretch/>
                  </pic:blipFill>
                  <pic:spPr bwMode="auto">
                    <a:xfrm>
                      <a:off x="0" y="0"/>
                      <a:ext cx="3361769" cy="2625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60D5B" w14:textId="572CC546" w:rsidR="00E36DB8" w:rsidRDefault="00E36DB8">
      <w:r>
        <w:br w:type="page"/>
      </w:r>
    </w:p>
    <w:p w14:paraId="6B98FD79" w14:textId="4F62F236" w:rsidR="00E36DB8" w:rsidRDefault="00E36DB8" w:rsidP="00E36DB8">
      <w:pPr>
        <w:pStyle w:val="Heading2"/>
        <w:spacing w:line="360" w:lineRule="auto"/>
      </w:pPr>
      <w:bookmarkStart w:id="21" w:name="_Toc45854954"/>
      <w:r>
        <w:lastRenderedPageBreak/>
        <w:t>Step 5</w:t>
      </w:r>
      <w:bookmarkEnd w:id="21"/>
    </w:p>
    <w:p w14:paraId="21F2D8C3" w14:textId="579CB751" w:rsidR="00E36DB8" w:rsidRPr="00E36DB8" w:rsidRDefault="00E36DB8" w:rsidP="00E36DB8">
      <w:pPr>
        <w:spacing w:line="360" w:lineRule="auto"/>
      </w:pPr>
      <w:r>
        <w:t>Finally, you will have the solved solution to your problem.</w:t>
      </w:r>
    </w:p>
    <w:p w14:paraId="11CE3A23" w14:textId="6D10C175" w:rsidR="00E36DB8" w:rsidRDefault="00E36DB8" w:rsidP="00E36DB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6DA8CFB" wp14:editId="4FDD0EF6">
            <wp:extent cx="2933700" cy="221090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38555" t="12886" r="38511" b="55206"/>
                    <a:stretch/>
                  </pic:blipFill>
                  <pic:spPr bwMode="auto">
                    <a:xfrm>
                      <a:off x="0" y="0"/>
                      <a:ext cx="2969367" cy="22377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36DB8" w:rsidSect="00E36DB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9F373B"/>
    <w:multiLevelType w:val="hybridMultilevel"/>
    <w:tmpl w:val="FF2CC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MLU0NTMzszQ1MDJR0lEKTi0uzszPAykwrQUAGhfIxCwAAAA="/>
  </w:docVars>
  <w:rsids>
    <w:rsidRoot w:val="00BF37E4"/>
    <w:rsid w:val="002301EC"/>
    <w:rsid w:val="00385682"/>
    <w:rsid w:val="003B5A6A"/>
    <w:rsid w:val="004016A5"/>
    <w:rsid w:val="00476A2B"/>
    <w:rsid w:val="00530409"/>
    <w:rsid w:val="00561199"/>
    <w:rsid w:val="007C4F18"/>
    <w:rsid w:val="007F5EFC"/>
    <w:rsid w:val="009004A8"/>
    <w:rsid w:val="00BF37E4"/>
    <w:rsid w:val="00E3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67EE4"/>
  <w15:chartTrackingRefBased/>
  <w15:docId w15:val="{6F79443A-7CDA-4E13-9791-3B293CB02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01E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1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5A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301EC"/>
    <w:pPr>
      <w:spacing w:after="200" w:line="240" w:lineRule="auto"/>
      <w:jc w:val="center"/>
    </w:pPr>
    <w:rPr>
      <w:i/>
      <w:iCs/>
      <w:color w:val="000000" w:themeColor="text2"/>
      <w:sz w:val="22"/>
      <w:szCs w:val="18"/>
    </w:rPr>
  </w:style>
  <w:style w:type="character" w:styleId="Strong">
    <w:name w:val="Strong"/>
    <w:basedOn w:val="DefaultParagraphFont"/>
    <w:uiPriority w:val="22"/>
    <w:qFormat/>
    <w:rsid w:val="002301EC"/>
    <w:rPr>
      <w:rFonts w:asciiTheme="majorHAnsi" w:hAnsiTheme="majorHAnsi"/>
      <w:b/>
      <w:bCs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2301EC"/>
    <w:rPr>
      <w:rFonts w:asciiTheme="majorHAnsi" w:eastAsiaTheme="majorEastAsia" w:hAnsiTheme="majorHAnsi" w:cstheme="majorBidi"/>
      <w:b/>
      <w:color w:val="00000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5A6A"/>
    <w:rPr>
      <w:rFonts w:asciiTheme="majorHAnsi" w:eastAsiaTheme="majorEastAsia" w:hAnsiTheme="majorHAnsi" w:cstheme="majorBidi"/>
      <w:b/>
      <w:color w:val="000000" w:themeColor="accent1" w:themeShade="BF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5611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199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561199"/>
    <w:pPr>
      <w:spacing w:after="0" w:line="240" w:lineRule="auto"/>
    </w:pPr>
    <w:rPr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36DB8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6DB8"/>
    <w:pPr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36DB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6DB8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E36DB8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6D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numbering" Target="numbering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LiamBrookes/Sudoku-Solver" TargetMode="External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ysClr val="window" lastClr="FFFFFF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2B1C1E-67DD-4FB4-B77C-290882040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0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doku Solver</vt:lpstr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oku Solver</dc:title>
  <dc:subject>User Instruction Manual</dc:subject>
  <dc:creator/>
  <cp:keywords/>
  <dc:description/>
  <cp:lastModifiedBy>Liam Brookes</cp:lastModifiedBy>
  <cp:revision>6</cp:revision>
  <dcterms:created xsi:type="dcterms:W3CDTF">2020-07-16T20:45:00Z</dcterms:created>
  <dcterms:modified xsi:type="dcterms:W3CDTF">2020-07-18T04:57:00Z</dcterms:modified>
</cp:coreProperties>
</file>